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2"/>
      </w:pPr>
      <w:r>
        <w:t xml:space="preserve">Internship Application Letter</w:t>
      </w:r>
    </w:p>
    <w:p>
      <w:pPr>
        <w:pStyle w:val="FirstParagraph"/>
      </w:pPr>
      <w:r>
        <w:t xml:space="preserve">University Lecturer Position - Montreal, Canada</w:t>
      </w:r>
    </w:p>
    <w:bookmarkEnd w:id="20"/>
    <w:p>
      <w:pPr>
        <w:pStyle w:val="BodyText"/>
      </w:pPr>
      <w: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Committee</w:t>
      </w:r>
      <w:r>
        <w:br/>
      </w:r>
      <w:r>
        <w:t xml:space="preserve">Department of [Relevant Academic Discipline]</w:t>
      </w:r>
      <w:r>
        <w:br/>
      </w:r>
      <w:r>
        <w:t xml:space="preserve">University of Montreal (Université de Montréal)</w:t>
      </w:r>
      <w:r>
        <w:br/>
      </w:r>
      <w:r>
        <w:t xml:space="preserve">2940 Boulevard Édouard-Montpetit</w:t>
      </w:r>
      <w:r>
        <w:br/>
      </w:r>
      <w:r>
        <w:t xml:space="preserve">Montreal, Quebec H3S 2J4</w:t>
      </w:r>
      <w:r>
        <w:br/>
      </w:r>
      <w:r>
        <w:t xml:space="preserve">Canada</w:t>
      </w:r>
    </w:p>
    <w:p>
      <w:pPr>
        <w:pStyle w:val="BodyText"/>
      </w:pPr>
      <w:r>
        <w:t xml:space="preserve">Internship Application Letter: University Lecturer Position at Université de Montréal</w:t>
      </w:r>
    </w:p>
    <w:p>
      <w:pPr>
        <w:pStyle w:val="BodyText"/>
      </w:pPr>
      <w:r>
        <w:t xml:space="preserve">Dear Hiring Committee,</w:t>
      </w:r>
    </w:p>
    <w:p>
      <w:pPr>
        <w:pStyle w:val="BodyText"/>
      </w:pPr>
      <w:r>
        <w:t xml:space="preserve">It is with profound enthusiasm that I submit my application for the University Lecturer Internship position within the Department of [Specific Discipline, e.g., Sociology, Computer Science] at the University of Montreal. As an emerging educator deeply committed to transformative pedagogy and academic excellence, I have long admired Université de Montréal's pioneering role in shaping Canada's educational landscape. This Internship Application Letter serves as my formal expression of interest in contributing to your institution's mission while developing my teaching expertise within the dynamic academic ecosystem of Montreal, Canada.</w:t>
      </w:r>
    </w:p>
    <w:p>
      <w:pPr>
        <w:pStyle w:val="BodyText"/>
      </w:pPr>
      <w:r>
        <w:t xml:space="preserve">My academic journey has been meticulously aligned with preparing me for a career dedicated to higher education innovation. I recently completed my Master of Arts in [Relevant Field] at McGill University, where I graduated with distinction (GPA: 3.9/4.0) and received the Faculty of Arts Teaching Excellence Award for my innovative approach to undergraduate pedagogy. During my graduate studies, I served as a Teaching Assistant for three core courses—Introduction to [Discipline], Advanced Research Methods, and [Specialized Course]—where I designed syllabi incorporating active learning techniques, digital tools like Canvas LMS, and culturally responsive teaching strategies that elevated student engagement by 40% according to end-of-term evaluations. These experiences solidified my conviction that effective university lecturing transcends content delivery to foster critical thinking within inclusive learning environments.</w:t>
      </w:r>
    </w:p>
    <w:p>
      <w:pPr>
        <w:pStyle w:val="BodyText"/>
      </w:pPr>
      <w:r>
        <w:t xml:space="preserve">What particularly draws me to this internship opportunity is Université de Montréal's exceptional commitment to bilingual education and its strategic positioning as a leading institution in Canada Montreal. I have closely followed your department's groundbreaking work in [Mention Specific Research/Initiative, e.g., "urban sociology through the Urban Studies Research Group" or "AI ethics curriculum development"], which directly resonates with my thesis on [Briefly Mention Thesis Topic]. The university’s emphasis on integrating Francophone and Anglophone educational traditions aligns perfectly with my professional philosophy that true academic excellence flourishes in environments embracing linguistic diversity. As a fluent speaker of both French and English, I am prepared to immediately contribute to your bilingual teaching initiatives—a crucial asset for any institution operating within Canada Montreal's unique cultural context.</w:t>
      </w:r>
    </w:p>
    <w:p>
      <w:pPr>
        <w:pStyle w:val="BodyText"/>
      </w:pPr>
      <w:r>
        <w:t xml:space="preserve">My teaching methodology is rooted in evidence-based practices I have implemented across diverse academic settings. In my role as a Guest Lecturer at Concordia University, I developed and delivered a 12-week module on [Course Topic] using case studies from Montreal’s socio-cultural landscape to contextualize theoretical concepts. This approach not only increased student participation by 35% but also earned recognition from the Faculty of Arts for "exceptional community integration in curriculum design." I am equally adept at utilizing technology to enhance accessibility—having created a series of video tutorials for complex statistical concepts that became departmental resources. Crucially, I understand that a University Lecturer Internship in Canada Montreal must extend beyond the classroom; it requires active participation in academic community-building. I have volunteered with the Montreal-based organization "Educators for Equity," facilitating workshops on inclusive teaching practices for local faculty, and served as a peer mentor at my graduate institution—experiences that have prepared me to contribute meaningfully to your departmental culture.</w:t>
      </w:r>
    </w:p>
    <w:p>
      <w:pPr>
        <w:pStyle w:val="BodyText"/>
      </w:pPr>
      <w:r>
        <w:t xml:space="preserve">The opportunity to develop as a University Lecturer within Canada Montreal holds profound personal significance. Having spent two years studying in Montreal through the Université de Montréal's exchange program, I immersed myself in the city’s vibrant academic community, participating in colloquia at the Institut de Recherche sur l'Enseignement et la Formation and collaborating with researchers on projects related to [Mention Specific Interest]. I witnessed firsthand how Montreal’s unique blend of European intellectual heritage and North American innovation creates an unparalleled environment for academic growth. This city's status as a UNESCO City of Design, coupled with its thriving university district in Quartier Latin, makes it the ideal incubator for the next generation of educators. I am eager to bring my pedagogical passion to this exceptional setting while learning from Montreal’s distinguished faculty.</w:t>
      </w:r>
    </w:p>
    <w:p>
      <w:pPr>
        <w:pStyle w:val="BodyText"/>
      </w:pPr>
      <w:r>
        <w:t xml:space="preserve">I am particularly impressed by your department's recent [Mention Specific Program/Partnership, e.g., "joint initiative with McGill on sustainable urban development"] and would welcome the opportunity to support such initiatives through my internship. My portfolio includes a comprehensive teaching philosophy statement, sample syllabi, and student evaluation data demonstrating consistent improvement in pedagogical effectiveness. I am confident that my proactive approach to curriculum development—evident in my work creating an open educational resource on [Topic] adopted by three Quebec universities—and my dedication to fostering equitable learning spaces would allow me to make immediate contributions to your team.</w:t>
      </w:r>
    </w:p>
    <w:p>
      <w:pPr>
        <w:pStyle w:val="BodyText"/>
      </w:pPr>
      <w:r>
        <w:t xml:space="preserve">As a dedicated educator seeking growth within Canada Montreal's premier academic sphere, I am deeply motivated by the prospect of joining Université de Montréal. This University Lecturer Internship represents more than a professional opportunity; it is a chance to become part of an institution that has shaped Quebec’s intellectual identity for over 130 years. I am eager to bring my fresh perspective on experiential learning, my commitment to bilingual pedagogy, and my enthusiasm for Montreal’s academic vibrancy to your department. The prospect of developing alongside world-class scholars within Canada's most cosmopolitan university city fills me with professional excitement.</w:t>
      </w:r>
    </w:p>
    <w:p>
      <w:pPr>
        <w:pStyle w:val="BodyText"/>
      </w:pPr>
      <w:r>
        <w:t xml:space="preserve">Thank you for considering my application for this University Lecturer Internship. I have attached my curriculum vitae, teaching portfolio, and three letters of recommendation from faculty members at McGill University who can attest to my pedagogical capabilities. I am available for an interview at your earliest convenience and welcome the opportunity to discuss how my skills in curriculum innovation, bilingual instruction, and student-centered teaching align with the needs of Université de Montréal's dynamic academic community.</w:t>
      </w:r>
    </w:p>
    <w:p>
      <w:pPr>
        <w:pStyle w:val="BodyText"/>
      </w:pPr>
      <w:r>
        <w:t xml:space="preserve">Sincerely,</w:t>
      </w:r>
      <w:r>
        <w:br/>
      </w:r>
      <w:r>
        <w:br/>
      </w:r>
    </w:p>
    <w:p>
      <w:pPr>
        <w:pStyle w:val="BodyText"/>
      </w:pPr>
      <w:r>
        <w:t xml:space="preserve">Your Full Name</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8:48:04Z</dcterms:created>
  <dcterms:modified xsi:type="dcterms:W3CDTF">2025-12-08T08:48:04Z</dcterms:modified>
</cp:coreProperties>
</file>

<file path=docProps/custom.xml><?xml version="1.0" encoding="utf-8"?>
<Properties xmlns="http://schemas.openxmlformats.org/officeDocument/2006/custom-properties" xmlns:vt="http://schemas.openxmlformats.org/officeDocument/2006/docPropsVTypes"/>
</file>